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74274E73" w:rsidR="00802F63" w:rsidRPr="0085152E" w:rsidRDefault="005E2DF8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Netiesinė</w:t>
      </w:r>
      <w:proofErr w:type="spellEnd"/>
      <w:r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eastAsia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A716CE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5C131C2C" w14:textId="3B6299CF" w:rsidR="00010C84" w:rsidRPr="00A716CE" w:rsidRDefault="00663675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102772202" w:history="1">
            <w:r w:rsidR="00010C84" w:rsidRPr="00A716CE">
              <w:rPr>
                <w:rStyle w:val="Hipersaitas"/>
                <w:rFonts w:asciiTheme="majorHAnsi" w:hAnsiTheme="majorHAnsi" w:cstheme="majorHAnsi"/>
                <w:noProof/>
              </w:rPr>
              <w:t>Naudoti metodai</w:t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2 \h </w:instrText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010C84"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42CA0AB" w14:textId="1A11F7F2" w:rsidR="00010C84" w:rsidRPr="00A716CE" w:rsidRDefault="00010C84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hyperlink w:anchor="_Toc102772203" w:history="1">
            <w:r w:rsidRPr="00A716CE">
              <w:rPr>
                <w:rStyle w:val="Hipersaitas"/>
                <w:rFonts w:asciiTheme="majorHAnsi" w:hAnsiTheme="majorHAnsi" w:cstheme="majorHAnsi"/>
                <w:noProof/>
              </w:rPr>
              <w:t>Duomenys ir jų šaltiniai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3 \h </w:instrTex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F1CB46A" w14:textId="7EF7FA3B" w:rsidR="00010C84" w:rsidRPr="00A716CE" w:rsidRDefault="00010C84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hyperlink w:anchor="_Toc102772204" w:history="1">
            <w:r w:rsidRPr="00A716CE">
              <w:rPr>
                <w:rStyle w:val="Hipersaitas"/>
                <w:rFonts w:asciiTheme="majorHAnsi" w:hAnsiTheme="majorHAnsi" w:cstheme="majorHAnsi"/>
                <w:noProof/>
              </w:rPr>
              <w:t>Tikslas ir uždaviniai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4 \h </w:instrTex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B41F663" w14:textId="2EF7AE4B" w:rsidR="00010C84" w:rsidRPr="00A716CE" w:rsidRDefault="00010C84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hyperlink w:anchor="_Toc102772205" w:history="1">
            <w:r w:rsidRPr="00A716CE">
              <w:rPr>
                <w:rStyle w:val="Hipersaitas"/>
                <w:rFonts w:asciiTheme="majorHAnsi" w:hAnsiTheme="majorHAnsi" w:cstheme="majorHAnsi"/>
                <w:noProof/>
                <w:lang w:val="lt-LT"/>
              </w:rPr>
              <w:t>Atliktos analizės aprašymas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5 \h </w:instrTex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C96106E" w14:textId="2B2FA9BC" w:rsidR="00010C84" w:rsidRPr="00A716CE" w:rsidRDefault="00010C84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hyperlink w:anchor="_Toc102772206" w:history="1">
            <w:r w:rsidRPr="00A716CE">
              <w:rPr>
                <w:rStyle w:val="Hipersaitas"/>
                <w:rFonts w:asciiTheme="majorHAnsi" w:hAnsiTheme="majorHAnsi" w:cstheme="majorHAnsi"/>
                <w:noProof/>
                <w:lang w:val="lt-LT"/>
              </w:rPr>
              <w:t>1. Naudojant R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6 \h </w:instrTex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40104FB" w14:textId="086BE6C0" w:rsidR="00010C84" w:rsidRPr="00A716CE" w:rsidRDefault="00010C84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/>
            </w:rPr>
          </w:pPr>
          <w:hyperlink w:anchor="_Toc102772207" w:history="1">
            <w:r w:rsidRPr="00A716CE">
              <w:rPr>
                <w:rStyle w:val="Hipersaitas"/>
                <w:rFonts w:asciiTheme="majorHAnsi" w:hAnsiTheme="majorHAnsi" w:cstheme="majorHAnsi"/>
                <w:noProof/>
                <w:lang w:val="lt-LT"/>
              </w:rPr>
              <w:t>2. Naudojant Python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instrText xml:space="preserve"> PAGEREF _Toc102772207 \h </w:instrTex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t>27</w:t>
            </w:r>
            <w:r w:rsidRPr="00A716C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1D2770D" w14:textId="7628F3C9" w:rsidR="00663675" w:rsidRPr="00A716CE" w:rsidRDefault="00663675">
          <w:pPr>
            <w:rPr>
              <w:rFonts w:asciiTheme="majorHAnsi" w:hAnsiTheme="majorHAnsi" w:cstheme="majorHAnsi"/>
            </w:rPr>
          </w:pPr>
          <w:r w:rsidRPr="00A716CE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09AF8749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102772202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4FAF28F5" w:rsidR="00802F63" w:rsidRPr="00207074" w:rsidRDefault="000625AF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Šiam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arb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naudota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apibendrint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>adityv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niaisi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</w:t>
      </w:r>
      <w:r w:rsidR="003C699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ython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22C05660" w14:textId="1C4719D5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17292FB9" w14:textId="403F7B84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EEEFBC7" w14:textId="0096C2B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7643899D" w14:textId="046624C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ar</w:t>
      </w:r>
    </w:p>
    <w:p w14:paraId="26C178EF" w14:textId="6AD4DBCB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gcv</w:t>
      </w:r>
      <w:proofErr w:type="spellEnd"/>
    </w:p>
    <w:p w14:paraId="3B29BAA9" w14:textId="3C982B09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gratia</w:t>
      </w:r>
    </w:p>
    <w:p w14:paraId="5293116D" w14:textId="51E640DC" w:rsidR="00A82561" w:rsidRPr="00207074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</w:t>
      </w:r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102772203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3E4E13C1" w:rsidR="00802F63" w:rsidRPr="00207074" w:rsidRDefault="00362374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tipr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į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udaranči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edžiag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F6C9D4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</w:t>
      </w:r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UCI Machine Learning Repository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5B2E5E42" w14:textId="35BF730A" w:rsidR="005E2DF8" w:rsidRPr="00207074" w:rsidRDefault="00A87C57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5E2DF8" w:rsidRPr="00A87C57">
          <w:rPr>
            <w:rStyle w:val="Hipersaitas"/>
            <w:rFonts w:asciiTheme="majorHAnsi" w:hAnsiTheme="majorHAnsi" w:cstheme="majorHAnsi"/>
            <w:sz w:val="22"/>
            <w:szCs w:val="22"/>
          </w:rPr>
          <w:t>https://archive.ics.uci.edu/ml/datasets/concrete+compressive+strength</w:t>
        </w:r>
      </w:hyperlink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7BCFA78" w14:textId="38C46D71" w:rsidR="005E2DF8" w:rsidRDefault="005E2DF8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  <w:lang/>
        </w:rPr>
      </w:pPr>
    </w:p>
    <w:p w14:paraId="62A74B56" w14:textId="2F365288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cement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“ - Cemento kiekis 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08D2E31A" w14:textId="4CF6D89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blast_furnace_slag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- </w:t>
      </w:r>
      <w:r w:rsidRPr="0082103A">
        <w:rPr>
          <w:rFonts w:asciiTheme="majorHAnsi" w:hAnsiTheme="majorHAnsi" w:cstheme="majorHAnsi"/>
          <w:sz w:val="22"/>
          <w:szCs w:val="22"/>
          <w:lang/>
        </w:rPr>
        <w:t>aukštakrosnių šlako</w:t>
      </w:r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6E8C1335" w14:textId="335D218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ly_ash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- </w:t>
      </w:r>
      <w:r w:rsidRPr="0082103A">
        <w:rPr>
          <w:rFonts w:asciiTheme="majorHAnsi" w:hAnsiTheme="majorHAnsi" w:cstheme="majorHAnsi"/>
          <w:sz w:val="22"/>
          <w:szCs w:val="22"/>
          <w:lang/>
        </w:rPr>
        <w:t>L</w:t>
      </w:r>
      <w:r w:rsidRPr="0082103A">
        <w:rPr>
          <w:rFonts w:asciiTheme="majorHAnsi" w:hAnsiTheme="majorHAnsi" w:cstheme="majorHAnsi"/>
          <w:sz w:val="22"/>
          <w:szCs w:val="22"/>
          <w:lang/>
        </w:rPr>
        <w:t>aki</w:t>
      </w:r>
      <w:r w:rsidRPr="0082103A">
        <w:rPr>
          <w:rFonts w:asciiTheme="majorHAnsi" w:hAnsiTheme="majorHAnsi" w:cstheme="majorHAnsi"/>
          <w:sz w:val="22"/>
          <w:szCs w:val="22"/>
          <w:lang/>
        </w:rPr>
        <w:t>ųjų pelenų kiekis</w:t>
      </w:r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0A8E623" w14:textId="7E2899F3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water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 Vandens kiek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5A4DCAD" w14:textId="412B551F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“superplasticizer” -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S</w:t>
      </w:r>
      <w:r w:rsidR="005E2DF8" w:rsidRPr="0082103A">
        <w:rPr>
          <w:rFonts w:asciiTheme="majorHAnsi" w:hAnsiTheme="majorHAnsi" w:cstheme="majorHAnsi"/>
          <w:sz w:val="22"/>
          <w:szCs w:val="22"/>
        </w:rPr>
        <w:t>uperplastikli</w:t>
      </w:r>
      <w:r w:rsidR="005E2DF8" w:rsidRPr="0082103A">
        <w:rPr>
          <w:rFonts w:asciiTheme="majorHAnsi" w:hAnsiTheme="majorHAnsi" w:cstheme="majorHAnsi"/>
          <w:sz w:val="22"/>
          <w:szCs w:val="22"/>
        </w:rPr>
        <w:t>ų</w:t>
      </w:r>
      <w:proofErr w:type="spellEnd"/>
      <w:r w:rsidR="005E2DF8"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kiekis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7F177D93" w14:textId="45F9FB8F" w:rsidR="0082103A" w:rsidRPr="0082103A" w:rsidRDefault="0082103A" w:rsidP="00802F63">
      <w:pPr>
        <w:rPr>
          <w:rFonts w:asciiTheme="majorHAnsi" w:hAnsiTheme="majorHAnsi" w:cstheme="majorHAnsi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“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coars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>” -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stambiojo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užpildo kiekis betono mišinyje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366D5550" w14:textId="5011A853" w:rsidR="0082103A" w:rsidRPr="0082103A" w:rsidRDefault="0082103A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in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>-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s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mulkiojo (smėlio)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užpildo kiekis betono mišinyje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E3D5612" w14:textId="4A4CF567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ge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mžius (dienomis)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0EC84192" w14:textId="3FB87605" w:rsidR="005E2DF8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strength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Cemento stipr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gniaužiant (</w:t>
      </w:r>
      <w:proofErr w:type="spellStart"/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viekiant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kompresinė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spau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da)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Pa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tsako kintamasis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A87C57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2E85B2CE" w14:textId="3064DDFC" w:rsidR="00A87C57" w:rsidRPr="0082103A" w:rsidRDefault="00A87C57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102772204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5E219D7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udaryti netiesinį regresijos modelį betono stipriu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gal j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o sudėties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išinį, kuris reikšmes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ų tiksliau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už tiesinį regresijos modelį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2BC02C05" w14:textId="12FEAA8A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regresijos modelio betono stipriui sudarymas.</w:t>
      </w:r>
    </w:p>
    <w:p w14:paraId="4EE118F8" w14:textId="56AAC881" w:rsidR="00F3438B" w:rsidRDefault="00907C6D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ų n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tiesinės regresijos metod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sirink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e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439CEABD" w14:textId="7CFF2650" w:rsidR="00802F63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io regresijos modelio sudarymas.</w:t>
      </w:r>
    </w:p>
    <w:p w14:paraId="3A7EC89A" w14:textId="6D51FA60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o tinkamumo analizė.</w:t>
      </w:r>
    </w:p>
    <w:p w14:paraId="35EFF951" w14:textId="636DCB90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ir netiesinio modelių palyginimas.</w:t>
      </w:r>
    </w:p>
    <w:p w14:paraId="7D62489F" w14:textId="3495CCC1" w:rsidR="001A531B" w:rsidRPr="00297656" w:rsidRDefault="00602A65" w:rsidP="00F3438B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o panaudojimas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tono stiprį esant tam tikra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išinio sudėčia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A87C57" w:rsidRDefault="00B20CD3" w:rsidP="00B20CD3">
      <w:pPr>
        <w:pStyle w:val="Antrat1"/>
        <w:rPr>
          <w:rFonts w:cstheme="majorHAnsi"/>
          <w:color w:val="000000" w:themeColor="text1"/>
          <w:sz w:val="28"/>
          <w:szCs w:val="28"/>
          <w:lang w:val="lt-LT"/>
        </w:rPr>
      </w:pPr>
      <w:bookmarkStart w:id="4" w:name="_Toc102772205"/>
      <w:r w:rsidRPr="00A87C57">
        <w:rPr>
          <w:rFonts w:cstheme="majorHAnsi"/>
          <w:color w:val="000000" w:themeColor="text1"/>
          <w:sz w:val="28"/>
          <w:szCs w:val="28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A87C57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sz w:val="22"/>
          <w:szCs w:val="22"/>
          <w:lang w:val="lt-LT"/>
        </w:rPr>
      </w:pPr>
    </w:p>
    <w:p w14:paraId="79126D08" w14:textId="77777777" w:rsidR="00B20CD3" w:rsidRPr="00A87C57" w:rsidRDefault="00B20CD3" w:rsidP="00B20CD3">
      <w:pP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</w:pPr>
      <w:bookmarkStart w:id="5" w:name="_Toc102772206"/>
      <w:r w:rsidRPr="00A87C57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1. Naudojant R</w:t>
      </w:r>
      <w:bookmarkEnd w:id="5"/>
    </w:p>
    <w:p w14:paraId="7D92F47F" w14:textId="71B2BFF5" w:rsidR="004305A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ę apskritai sudaro 1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030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tebėj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ų, tačiau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 iš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jų yra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sikartoj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nty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gal visus požymiu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)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Laikyta, kad šitie pasikartojantys stebėjima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 neturėtų įtakoti modeliuojamo sąryšio tarp </w:t>
      </w:r>
      <w:proofErr w:type="spellStart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kintamojo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todėl pasirinkta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iuos stebėjimus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šalinti.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ėje nėra praleistų reikšmių. Duomenys padalinti į mokymo ir testavimo aibes naudojant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7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-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ntykį.</w:t>
      </w:r>
    </w:p>
    <w:p w14:paraId="177ECD2B" w14:textId="10CE27C0" w:rsidR="00742B03" w:rsidRDefault="00742B0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grinėjant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reliacij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arp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betono stipr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r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vidutinė arba stipri koreliacija rasta tik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maža dalimi požymių. Kadangi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oreliacija matuoja tik tiesinį sąryšį tarp kintamųjų, iš prieš tai gauto rezultato pasirinkta laikyti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ad betono stipris 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ali būti</w:t>
      </w:r>
      <w:r w:rsidR="00A716C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ė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vo mišinio sudedamųjų dalių funkcija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</w:p>
    <w:p w14:paraId="2E9868C4" w14:textId="7837E03D" w:rsidR="00A71B96" w:rsidRPr="00A87C57" w:rsidRDefault="00A71B96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šus rezultatas gautas ir kiekvienai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ui nubraižius sklaidos diagramas kartu su netiesinės regresijos kreive.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e gauti rezultatai neatsižvelgia į kitų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, todėl jie gali tik sufleruoti apie galimą sąryšį tar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ė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atsak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ilname regresijos modelyje (kuriame atsižvelgiama į kitų </w:t>
      </w:r>
      <w:proofErr w:type="spellStart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).</w:t>
      </w:r>
    </w:p>
    <w:p w14:paraId="0C1DCDB7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Duomen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šaltin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https://archive.ics.uci.edu/ml/datasets/concrete+compressive+strength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(https://www.kaggle.com/datasets/elikplim/concrete-compressive-strength-data-set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tidyvers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sampl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read_csv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tringTok"/>
          <w:sz w:val="18"/>
          <w:szCs w:val="18"/>
        </w:rPr>
        <w:t>"concrete_data.csv"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concrete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unique</w:t>
      </w:r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rename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strength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compressive_strengt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alijama</w:t>
      </w:r>
      <w:proofErr w:type="spellEnd"/>
      <w:r w:rsidRPr="00A87C57">
        <w:rPr>
          <w:rStyle w:val="CommentTok"/>
          <w:sz w:val="18"/>
          <w:szCs w:val="18"/>
        </w:rPr>
        <w:t xml:space="preserve"> į </w:t>
      </w:r>
      <w:proofErr w:type="spellStart"/>
      <w:r w:rsidRPr="00A87C57">
        <w:rPr>
          <w:rStyle w:val="CommentTok"/>
          <w:sz w:val="18"/>
          <w:szCs w:val="18"/>
        </w:rPr>
        <w:t>moky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e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set.seed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DecValTok"/>
          <w:sz w:val="18"/>
          <w:szCs w:val="18"/>
        </w:rPr>
        <w:t>123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initial_split</w:t>
      </w:r>
      <w:proofErr w:type="spellEnd"/>
      <w:r w:rsidRPr="00A87C57">
        <w:rPr>
          <w:rStyle w:val="NormalTok"/>
          <w:sz w:val="18"/>
          <w:szCs w:val="18"/>
        </w:rPr>
        <w:t>(concrete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rain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est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6E69A5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cor</w:t>
      </w:r>
      <w:proofErr w:type="spellEnd"/>
      <w:r w:rsidRPr="00A87C57">
        <w:rPr>
          <w:rStyle w:val="NormalTok"/>
          <w:sz w:val="18"/>
          <w:szCs w:val="18"/>
        </w:rPr>
        <w:t>(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orde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origin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method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color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typ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upper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diag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FALSE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tl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addCoef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>)</w:t>
      </w:r>
    </w:p>
    <w:p w14:paraId="65EC8BDA" w14:textId="59ED2D63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7AF32426" wp14:editId="0BDD807B">
            <wp:extent cx="5075973" cy="362585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912" cy="362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1EB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tarp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tome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lim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tiesin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pecialCharTok"/>
          <w:sz w:val="18"/>
          <w:szCs w:val="18"/>
        </w:rPr>
        <w:t>-</w:t>
      </w:r>
      <w:r w:rsidRPr="00A87C57">
        <w:rPr>
          <w:rStyle w:val="NormalTok"/>
          <w:sz w:val="18"/>
          <w:szCs w:val="18"/>
        </w:rPr>
        <w:t xml:space="preserve">strength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value, strength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, </w:t>
      </w:r>
      <w:r w:rsidRPr="00A87C57">
        <w:rPr>
          <w:rStyle w:val="AttributeTok"/>
          <w:sz w:val="18"/>
          <w:szCs w:val="18"/>
        </w:rPr>
        <w:t>scales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free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smooth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1EACF0E7" w14:textId="12A27634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B9FCAE0" wp14:editId="3785D905">
            <wp:extent cx="4969298" cy="3549650"/>
            <wp:effectExtent l="0" t="0" r="0" b="0"/>
            <wp:docPr id="40" name="Paveikslėlis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aveikslėlis 4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672" cy="35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6E0C" w14:textId="3CE6E003" w:rsidR="002F3D74" w:rsidRPr="002F3D74" w:rsidRDefault="002F3D74" w:rsidP="002F3D74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irmiaus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ė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Analizuojant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iagnostini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kankama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tipr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heterosk</w:t>
      </w:r>
      <w:r w:rsidR="00AF5342">
        <w:rPr>
          <w:rFonts w:asciiTheme="majorHAnsi" w:hAnsiTheme="majorHAnsi" w:cstheme="majorHAnsi"/>
          <w:sz w:val="22"/>
          <w:szCs w:val="22"/>
        </w:rPr>
        <w:t>ed</w:t>
      </w:r>
      <w:r w:rsidR="00F60B8E">
        <w:rPr>
          <w:rFonts w:asciiTheme="majorHAnsi" w:hAnsiTheme="majorHAnsi" w:cstheme="majorHAnsi"/>
          <w:sz w:val="22"/>
          <w:szCs w:val="22"/>
        </w:rPr>
        <w:t>a</w:t>
      </w:r>
      <w:r w:rsidR="00AF5342">
        <w:rPr>
          <w:rFonts w:asciiTheme="majorHAnsi" w:hAnsiTheme="majorHAnsi" w:cstheme="majorHAnsi"/>
          <w:sz w:val="22"/>
          <w:szCs w:val="22"/>
        </w:rPr>
        <w:t>t</w:t>
      </w:r>
      <w:r w:rsidR="00F60B8E">
        <w:rPr>
          <w:rFonts w:asciiTheme="majorHAnsi" w:hAnsiTheme="majorHAnsi" w:cstheme="majorHAnsi"/>
          <w:sz w:val="22"/>
          <w:szCs w:val="22"/>
        </w:rPr>
        <w:t>iškum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alini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(partial residual plot </w:t>
      </w:r>
      <w:r w:rsidR="00A716CE">
        <w:rPr>
          <w:rFonts w:asciiTheme="majorHAnsi" w:hAnsiTheme="majorHAnsi" w:cstheme="majorHAnsi"/>
          <w:sz w:val="22"/>
          <w:szCs w:val="22"/>
        </w:rPr>
        <w:t xml:space="preserve">/ </w:t>
      </w:r>
      <w:r w:rsidR="00F60B8E">
        <w:rPr>
          <w:rFonts w:asciiTheme="majorHAnsi" w:hAnsiTheme="majorHAnsi" w:cstheme="majorHAnsi"/>
          <w:sz w:val="22"/>
          <w:szCs w:val="22"/>
        </w:rPr>
        <w:t xml:space="preserve">component residual plot)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ožymiuose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“water” “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uperplastisizer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” “age”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urim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informacij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r w:rsidR="00A716CE">
        <w:rPr>
          <w:rFonts w:asciiTheme="majorHAnsi" w:hAnsiTheme="majorHAnsi" w:cstheme="majorHAnsi"/>
          <w:sz w:val="22"/>
          <w:szCs w:val="22"/>
        </w:rPr>
        <w:t xml:space="preserve">į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kurią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nesug</w:t>
      </w:r>
      <w:r w:rsidR="00AF5342">
        <w:rPr>
          <w:rFonts w:asciiTheme="majorHAnsi" w:hAnsiTheme="majorHAnsi" w:cstheme="majorHAnsi"/>
          <w:sz w:val="22"/>
          <w:szCs w:val="22"/>
        </w:rPr>
        <w:t>ebėj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atsižvelgt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>.</w:t>
      </w:r>
    </w:p>
    <w:p w14:paraId="6BA29E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ir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daro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vien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esini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ais</w:t>
      </w:r>
      <w:proofErr w:type="spellEnd"/>
      <w:r w:rsidRPr="00A87C57">
        <w:rPr>
          <w:rStyle w:val="CommentTok"/>
          <w:sz w:val="18"/>
          <w:szCs w:val="18"/>
        </w:rPr>
        <w:t xml:space="preserve"> (</w:t>
      </w:r>
      <w:proofErr w:type="spellStart"/>
      <w:r w:rsidRPr="00A87C57">
        <w:rPr>
          <w:rStyle w:val="CommentTok"/>
          <w:sz w:val="18"/>
          <w:szCs w:val="18"/>
        </w:rPr>
        <w:t>lyginamasis</w:t>
      </w:r>
      <w:proofErr w:type="spellEnd"/>
      <w:r w:rsidRPr="00A87C57">
        <w:rPr>
          <w:rStyle w:val="Comment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ca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baselin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, </w:t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baseline)</w:t>
      </w:r>
    </w:p>
    <w:p w14:paraId="5894DFF6" w14:textId="1D0B20B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D3AB761" wp14:editId="0ECB01A7">
            <wp:extent cx="4616450" cy="3695700"/>
            <wp:effectExtent l="0" t="0" r="0" b="0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099E485" wp14:editId="6E4F03B8">
            <wp:extent cx="4616450" cy="3695700"/>
            <wp:effectExtent l="0" t="0" r="0" b="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AE0ABD2" wp14:editId="17C83519">
            <wp:extent cx="4616450" cy="3695700"/>
            <wp:effectExtent l="0" t="0" r="0" b="0"/>
            <wp:docPr id="25" name="Paveikslėlis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82C412C" wp14:editId="73885658">
            <wp:extent cx="4616450" cy="3695700"/>
            <wp:effectExtent l="0" t="0" r="0" b="0"/>
            <wp:docPr id="24" name="Paveikslėlis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B86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baseline)</w:t>
      </w:r>
    </w:p>
    <w:p w14:paraId="494022ED" w14:textId="3C88BB62" w:rsidR="00515B34" w:rsidRPr="00515B34" w:rsidRDefault="00DE1D40" w:rsidP="00515B34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5C3D06D" wp14:editId="6826BBA6">
            <wp:extent cx="5943600" cy="4245610"/>
            <wp:effectExtent l="0" t="0" r="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16AC" w14:textId="7F033757" w:rsidR="00AF5342" w:rsidRPr="00AF5342" w:rsidRDefault="00DE30E1" w:rsidP="00AF534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tobulin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zulta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i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į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į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įtraukiant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minėt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ovarianči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ntruosiu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psniu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>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či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diagnosti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mo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kyt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as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krypi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mažėj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rb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buv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naikin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hierarchin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(nested models)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palyginim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testą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ikšminga</w:t>
      </w:r>
      <w:r w:rsidR="003E45F4">
        <w:rPr>
          <w:rFonts w:asciiTheme="majorHAnsi" w:hAnsiTheme="majorHAnsi" w:cstheme="majorHAnsi"/>
          <w:sz w:val="22"/>
          <w:szCs w:val="22"/>
        </w:rPr>
        <w:t>s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antr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</w:t>
      </w:r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30F41D" w14:textId="2ED5F82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># "</w:t>
      </w:r>
      <w:proofErr w:type="spellStart"/>
      <w:r w:rsidRPr="00A87C57">
        <w:rPr>
          <w:rStyle w:val="CommentTok"/>
          <w:sz w:val="18"/>
          <w:szCs w:val="18"/>
        </w:rPr>
        <w:t>naivus</w:t>
      </w:r>
      <w:proofErr w:type="spellEnd"/>
      <w:r w:rsidRPr="00A87C57">
        <w:rPr>
          <w:rStyle w:val="CommentTok"/>
          <w:sz w:val="18"/>
          <w:szCs w:val="18"/>
        </w:rPr>
        <w:t xml:space="preserve">" </w:t>
      </w:r>
      <w:proofErr w:type="spellStart"/>
      <w:r w:rsidRPr="00A87C57">
        <w:rPr>
          <w:rStyle w:val="CommentTok"/>
          <w:sz w:val="18"/>
          <w:szCs w:val="18"/>
        </w:rPr>
        <w:t>metod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erin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ded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kštesni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="003C6998">
        <w:rPr>
          <w:rStyle w:val="SpecialChar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wat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superplasticiz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age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A11C1C4" w14:textId="23F01AB1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CD502C2" wp14:editId="58A74432">
            <wp:extent cx="4616450" cy="3695700"/>
            <wp:effectExtent l="0" t="0" r="0" b="0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22D7B77A" wp14:editId="32C1A520">
            <wp:extent cx="4616450" cy="3695700"/>
            <wp:effectExtent l="0" t="0" r="0" b="0"/>
            <wp:docPr id="21" name="Paveikslėl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8A6857B" wp14:editId="11247013">
            <wp:extent cx="4616450" cy="3695700"/>
            <wp:effectExtent l="0" t="0" r="0" b="0"/>
            <wp:docPr id="20" name="Paveikslėlis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375BA86F" wp14:editId="37FEC91F">
            <wp:extent cx="4616450" cy="3695700"/>
            <wp:effectExtent l="0" t="0" r="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3761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3516FE6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all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lm</w:t>
      </w:r>
      <w:proofErr w:type="spellEnd"/>
      <w:r w:rsidRPr="00A87C57">
        <w:rPr>
          <w:rStyle w:val="VerbatimChar"/>
          <w:sz w:val="18"/>
          <w:szCs w:val="18"/>
        </w:rPr>
        <w:t>(formula =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 xml:space="preserve">##     water + I(water^2) + superplasticizer + I(superplasticiz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, data = </w:t>
      </w:r>
      <w:proofErr w:type="spellStart"/>
      <w:r w:rsidRPr="00A87C57">
        <w:rPr>
          <w:rStyle w:val="VerbatimChar"/>
          <w:sz w:val="18"/>
          <w:szCs w:val="18"/>
        </w:rPr>
        <w:t>concrete_train</w:t>
      </w:r>
      <w:proofErr w:type="spellEnd"/>
      <w:r w:rsidRPr="00A87C57">
        <w:rPr>
          <w:rStyle w:val="VerbatimChar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Min      1Q  Median      3Q     Max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-26.172  -4.597   0.047   4.843  33.480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(Intercept)            4.325e+01  2.519e+01   1.717  0.08639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ement                 1.025e-01  7.386e-03  13.870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    7.631e-02  8.966e-03   8.511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               3.166e-02  1.147e-02   2.761  0.00591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water                 -4.414e-01  1.716e-01  -2.571  0.01032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(water^2)             6.992e-04  4.763e-04   1.468  0.14259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uperplasticizer       1.209e+00  1.494e-01   8.095 2.35e-15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superplasticizer^2) -4.655e-02  5.935e-03  -7.843 1.53e-14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     -5.052e-03  8.459e-03  -0.597  0.55051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        3.445e-03  9.486e-03   0.363  0.7166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ge                    3.527e-01  1.255e-02  28.095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age^2)              -8.310e-04  4.081e-05 -20.364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 standard error: 7.825 on 741 degrees of freedom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ultiple R-squared:  0.7635, Adjusted R-squared:   0.76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-statistic: 217.5 on 11 and 741 DF,  p-value: &lt; 2.2e-16</w:t>
      </w:r>
    </w:p>
    <w:p w14:paraId="4E2A239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1A4027D" w14:textId="2F74727F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93CFD24" wp14:editId="30660AE5">
            <wp:extent cx="5943600" cy="4245610"/>
            <wp:effectExtent l="0" t="0" r="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1595100" wp14:editId="61826654">
            <wp:extent cx="5943600" cy="1651000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113"/>
                    <a:stretch/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05CD0" w14:textId="5DC41B10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š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be </w:t>
      </w:r>
      <w:proofErr w:type="spellStart"/>
      <w:r w:rsidRPr="00A87C57">
        <w:rPr>
          <w:rStyle w:val="CommentTok"/>
          <w:sz w:val="18"/>
          <w:szCs w:val="18"/>
        </w:rPr>
        <w:t>aukšte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rių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anova</w:t>
      </w:r>
      <w:proofErr w:type="spellEnd"/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4F5648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Analysis of Variance Tabl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1: strength ~ cement +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superplasticizer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odel 2: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I(wat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superplasticizer + I(superplasticizer^2) +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</w:t>
      </w:r>
      <w:proofErr w:type="spellStart"/>
      <w:r w:rsidRPr="00A87C57">
        <w:rPr>
          <w:rStyle w:val="VerbatimChar"/>
          <w:sz w:val="18"/>
          <w:szCs w:val="18"/>
        </w:rPr>
        <w:t>Res.Df</w:t>
      </w:r>
      <w:proofErr w:type="spellEnd"/>
      <w:r w:rsidRPr="00A87C57">
        <w:rPr>
          <w:rStyle w:val="VerbatimChar"/>
          <w:sz w:val="18"/>
          <w:szCs w:val="18"/>
        </w:rPr>
        <w:t xml:space="preserve">   RSS </w:t>
      </w:r>
      <w:proofErr w:type="spellStart"/>
      <w:r w:rsidRPr="00A87C57">
        <w:rPr>
          <w:rStyle w:val="VerbatimChar"/>
          <w:sz w:val="18"/>
          <w:szCs w:val="18"/>
        </w:rPr>
        <w:t>Df</w:t>
      </w:r>
      <w:proofErr w:type="spellEnd"/>
      <w:r w:rsidRPr="00A87C57">
        <w:rPr>
          <w:rStyle w:val="VerbatimChar"/>
          <w:sz w:val="18"/>
          <w:szCs w:val="18"/>
        </w:rPr>
        <w:t xml:space="preserve"> Sum of Sq      F   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F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   744 75286                              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2    741 45374  3     29912 162.83 &lt; 2.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52F2DB8" w14:textId="0A028446" w:rsidR="003C6998" w:rsidRPr="00E960DE" w:rsidRDefault="007F364E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Sieki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sl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="003C6998">
        <w:rPr>
          <w:rStyle w:val="VerbatimChar"/>
          <w:rFonts w:asciiTheme="majorHAnsi" w:hAnsiTheme="majorHAnsi" w:cstheme="majorHAnsi"/>
          <w:szCs w:val="22"/>
        </w:rPr>
        <w:t>asirinkta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pibendrintą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dityvų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aisi</w:t>
      </w:r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</w:t>
      </w:r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Šiam tikslui pasitelkta </w:t>
      </w:r>
      <w:proofErr w:type="spellStart"/>
      <w:r w:rsidR="00E960DE" w:rsidRPr="00E960DE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mgcv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a.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 </w:t>
      </w:r>
      <w:proofErr w:type="spellStart"/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gam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funkciją ir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io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os parametras </w:t>
      </w:r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λ</w:t>
      </w:r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renakama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uitomatiškai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naudojant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eneralized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ros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validation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mant numatytąjį mazgų skaičių kiekvienai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prastuose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iagnostinuose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rafikuose stiprių nukrypimų nerasta, tačiau tiek statistiniais testais, tiek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is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stebėta, kad pradinis mazgų skaičius gali būti per mažas tinkamai įvertinti sąryšius tarp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(stipriausiai tai matoma su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„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oarse_aggrega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“)</w:t>
      </w:r>
    </w:p>
    <w:p w14:paraId="41A5A152" w14:textId="72DBAEF2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c: 29.5 on 10 and 742 DF,  p-value: &lt; 2.2e-16</w:t>
      </w:r>
    </w:p>
    <w:p w14:paraId="0A2AA175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gcv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gratia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Alterna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: </w:t>
      </w:r>
      <w:proofErr w:type="spellStart"/>
      <w:r w:rsidRPr="00A87C57">
        <w:rPr>
          <w:rStyle w:val="CommentTok"/>
          <w:sz w:val="18"/>
          <w:szCs w:val="18"/>
        </w:rPr>
        <w:t>apibendrint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di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aisia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lambda </w:t>
      </w:r>
      <w:proofErr w:type="spellStart"/>
      <w:r w:rsidRPr="00A87C57">
        <w:rPr>
          <w:rStyle w:val="CommentTok"/>
          <w:sz w:val="18"/>
          <w:szCs w:val="18"/>
        </w:rPr>
        <w:t>parametr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renk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toma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generalized cross-validation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superplasticize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age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080B0BD" w14:textId="4467AB67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5827608A" wp14:editId="0B179028">
            <wp:extent cx="5943600" cy="4245610"/>
            <wp:effectExtent l="0" t="0" r="0" b="0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151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128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>## The RMS GCV score gradient at convergence was 0.0003962093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73 / 7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k'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9.00e+00 6.85e+00    0.91   0.02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9.00e+00 6.72e+00    0.96   0.085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9.00e+00 7.16e+00    1.01   0.655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9.00e+00 8.38e+00    0.94   0.005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9.00e+00 7.85e+00    0.93   0.03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  9.00e+00 2.33e-07    0.86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9.00e+00 8.51e+00    0.8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9.00e+00 7.99e+00    1.06   0.95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B7A98F9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94B7A3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+ s(water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superplasticizer) +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955   177.7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</w:t>
      </w:r>
      <w:proofErr w:type="spellStart"/>
      <w:r w:rsidRPr="00A87C57">
        <w:rPr>
          <w:rStyle w:val="VerbatimChar"/>
          <w:sz w:val="18"/>
          <w:szCs w:val="18"/>
        </w:rPr>
        <w:t>Ref.df</w:t>
      </w:r>
      <w:proofErr w:type="spellEnd"/>
      <w:r w:rsidRPr="00A87C57">
        <w:rPr>
          <w:rStyle w:val="VerbatimChar"/>
          <w:sz w:val="18"/>
          <w:szCs w:val="18"/>
        </w:rPr>
        <w:t xml:space="preserve">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6.853e+00      9 100.841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6.723e+00      9  50.595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7.162e+00      9   6.798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8.383e+00      9  29.612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7.851e+00      9   7.709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2.332e-07      9   0.000   0.958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8.514e+00      9   9.95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7.986e+00      9 266.120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-sq.(adj) =  0.887   Deviance explained = 89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31.031  Scale est. = 28.787    n = 753</w:t>
      </w:r>
    </w:p>
    <w:p w14:paraId="3F9BC62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60E8968" w14:textId="6EFFAEC1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B4B347A" wp14:editId="526A3E1F">
            <wp:extent cx="5943600" cy="4245610"/>
            <wp:effectExtent l="0" t="0" r="0" b="0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1607" w14:textId="0606B57A" w:rsidR="00E960DE" w:rsidRPr="00A72509" w:rsidRDefault="00E960DE" w:rsidP="00E960D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adidin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aprašy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diagnostik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krypim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m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vis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kovariantė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aip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pat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č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žesn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matytąj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)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alygint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sudaryta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daug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aprastenį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gautą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</w:t>
      </w:r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j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į,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biems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 jų nubraižyti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.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atoma, kad šiuo atveju gauti daug sudėtingesni sąryšiai tarp </w:t>
      </w:r>
      <w:proofErr w:type="spellStart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.</w:t>
      </w:r>
    </w:p>
    <w:p w14:paraId="06BA4B8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idin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model_gam2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superplasticiz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age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10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model_gam2)</w:t>
      </w:r>
    </w:p>
    <w:p w14:paraId="33F121DC" w14:textId="5F360178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5E35427" wp14:editId="74A5EB16">
            <wp:extent cx="5943600" cy="4245610"/>
            <wp:effectExtent l="0" t="0" r="0" b="0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aveikslėlis 4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CD34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82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RMS GCV score gradient at convergence was 0.0004353583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133 / 13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k'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 9.00  6.19    0.99   0.37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19.00 13.96    1.03   0.84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19.00 15.09    1.05   0.94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19.00 12.16    1.01   0.63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19.00 16.00    0.97   0.22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19.00  9.28    0.96   0.10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9.00 15.01    0.95   0.055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 9.00  8.18    1.07   0.99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353158C1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model_gam2)</w:t>
      </w:r>
    </w:p>
    <w:p w14:paraId="4126AC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,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, k = 10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821   190.9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</w:t>
      </w:r>
      <w:proofErr w:type="spellStart"/>
      <w:r w:rsidRPr="00A87C57">
        <w:rPr>
          <w:rStyle w:val="VerbatimChar"/>
          <w:sz w:val="18"/>
          <w:szCs w:val="18"/>
        </w:rPr>
        <w:t>Ref.df</w:t>
      </w:r>
      <w:proofErr w:type="spellEnd"/>
      <w:r w:rsidRPr="00A87C57">
        <w:rPr>
          <w:rStyle w:val="VerbatimChar"/>
          <w:sz w:val="18"/>
          <w:szCs w:val="18"/>
        </w:rPr>
        <w:t xml:space="preserve">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 6.188      9  23.14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13.959     19   7.03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15.091     19   3.670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12.163     19   8.275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16.005     19   3.923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 9.276     19   1.151 0.00268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5.014     19   5.82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 8.177      9 298.25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-sq.(adj) =  0.902   Deviance explained = 91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28.651  Scale est. = 24.965    n = 753</w:t>
      </w:r>
    </w:p>
    <w:p w14:paraId="03B1699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482C0B09" w14:textId="0D73FA8A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55F340F" wp14:editId="2EB8FEDD">
            <wp:extent cx="5943600" cy="4245610"/>
            <wp:effectExtent l="0" t="0" r="0" b="0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aveikslėlis 4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3DA9" w14:textId="77777777" w:rsidR="00987467" w:rsidRPr="00987467" w:rsidRDefault="00A87C57" w:rsidP="00987467">
      <w:pPr>
        <w:pStyle w:val="SourceCode"/>
        <w:rPr>
          <w:sz w:val="18"/>
          <w:szCs w:val="18"/>
        </w:rPr>
      </w:pPr>
      <w:r w:rsidRPr="00A87C57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tatis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</w:t>
      </w:r>
      <w:r w:rsidR="00B24520">
        <w:rPr>
          <w:rStyle w:val="CommentTok"/>
          <w:sz w:val="18"/>
          <w:szCs w:val="18"/>
        </w:rPr>
        <w:t>š</w:t>
      </w:r>
      <w:r w:rsidRPr="00A87C57">
        <w:rPr>
          <w:rStyle w:val="CommentTok"/>
          <w:sz w:val="18"/>
          <w:szCs w:val="18"/>
        </w:rPr>
        <w:t>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žesni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m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="00987467" w:rsidRPr="00987467">
        <w:rPr>
          <w:rStyle w:val="FunctionTok"/>
          <w:sz w:val="18"/>
          <w:szCs w:val="18"/>
        </w:rPr>
        <w:t>anova</w:t>
      </w:r>
      <w:proofErr w:type="spellEnd"/>
      <w:r w:rsidR="00987467" w:rsidRPr="00987467">
        <w:rPr>
          <w:rStyle w:val="NormalTok"/>
          <w:sz w:val="18"/>
          <w:szCs w:val="18"/>
        </w:rPr>
        <w:t>(</w:t>
      </w:r>
      <w:proofErr w:type="spellStart"/>
      <w:r w:rsidR="00987467" w:rsidRPr="00987467">
        <w:rPr>
          <w:rStyle w:val="NormalTok"/>
          <w:sz w:val="18"/>
          <w:szCs w:val="18"/>
        </w:rPr>
        <w:t>model_gam</w:t>
      </w:r>
      <w:proofErr w:type="spellEnd"/>
      <w:r w:rsidR="00987467" w:rsidRPr="00987467">
        <w:rPr>
          <w:rStyle w:val="NormalTok"/>
          <w:sz w:val="18"/>
          <w:szCs w:val="18"/>
        </w:rPr>
        <w:t>, model_gam2,</w:t>
      </w:r>
      <w:r w:rsidR="00987467" w:rsidRPr="00987467">
        <w:rPr>
          <w:rStyle w:val="AttributeTok"/>
          <w:sz w:val="18"/>
          <w:szCs w:val="18"/>
        </w:rPr>
        <w:t>test=</w:t>
      </w:r>
      <w:r w:rsidR="00987467" w:rsidRPr="00987467">
        <w:rPr>
          <w:rStyle w:val="StringTok"/>
          <w:sz w:val="18"/>
          <w:szCs w:val="18"/>
        </w:rPr>
        <w:t>"F"</w:t>
      </w:r>
      <w:r w:rsidR="00987467" w:rsidRPr="00987467">
        <w:rPr>
          <w:rStyle w:val="NormalTok"/>
          <w:sz w:val="18"/>
          <w:szCs w:val="18"/>
        </w:rPr>
        <w:t>)</w:t>
      </w:r>
    </w:p>
    <w:p w14:paraId="17D43E2F" w14:textId="77777777" w:rsidR="00987467" w:rsidRPr="00987467" w:rsidRDefault="00987467" w:rsidP="00987467">
      <w:pPr>
        <w:pStyle w:val="SourceCode"/>
        <w:rPr>
          <w:sz w:val="18"/>
          <w:szCs w:val="18"/>
        </w:rPr>
      </w:pPr>
      <w:r w:rsidRPr="00987467">
        <w:rPr>
          <w:rStyle w:val="VerbatimChar"/>
          <w:sz w:val="18"/>
          <w:szCs w:val="18"/>
        </w:rPr>
        <w:t>## Analysis of Deviance Table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1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) + s(water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superplasticizer) +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2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,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, k = 10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Dev    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Deviance      F   </w:t>
      </w:r>
      <w:proofErr w:type="spellStart"/>
      <w:r w:rsidRPr="00987467">
        <w:rPr>
          <w:rStyle w:val="VerbatimChar"/>
          <w:sz w:val="18"/>
          <w:szCs w:val="18"/>
        </w:rPr>
        <w:t>Pr</w:t>
      </w:r>
      <w:proofErr w:type="spellEnd"/>
      <w:r w:rsidRPr="00987467">
        <w:rPr>
          <w:rStyle w:val="VerbatimChar"/>
          <w:sz w:val="18"/>
          <w:szCs w:val="18"/>
        </w:rPr>
        <w:t xml:space="preserve">(&gt;F)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1    694.30      20108                                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2    643.57      16380 50.732   3728.2 2.9437 3.48e-10 ***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---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proofErr w:type="spellStart"/>
      <w:r w:rsidRPr="00987467">
        <w:rPr>
          <w:rStyle w:val="VerbatimChar"/>
          <w:sz w:val="18"/>
          <w:szCs w:val="18"/>
        </w:rPr>
        <w:t>Signif</w:t>
      </w:r>
      <w:proofErr w:type="spellEnd"/>
      <w:r w:rsidRPr="00987467">
        <w:rPr>
          <w:rStyle w:val="VerbatimChar"/>
          <w:sz w:val="18"/>
          <w:szCs w:val="18"/>
        </w:rPr>
        <w:t>. codes:  0 '***' 0.001 '**' 0.01 '*' 0.05 '.' 0.1 ' ' 1</w:t>
      </w:r>
    </w:p>
    <w:p w14:paraId="0417D7CB" w14:textId="1AFE7DC9" w:rsidR="00A87C57" w:rsidRPr="00A87C57" w:rsidRDefault="00A87C57" w:rsidP="0098746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eš</w:t>
      </w:r>
      <w:proofErr w:type="spellEnd"/>
      <w:r w:rsidRPr="00A87C57">
        <w:rPr>
          <w:rStyle w:val="CommentTok"/>
          <w:sz w:val="18"/>
          <w:szCs w:val="18"/>
        </w:rPr>
        <w:t xml:space="preserve"> tai </w:t>
      </w:r>
      <w:proofErr w:type="spellStart"/>
      <w:r w:rsidRPr="00A87C57">
        <w:rPr>
          <w:rStyle w:val="CommentTok"/>
          <w:sz w:val="18"/>
          <w:szCs w:val="18"/>
        </w:rPr>
        <w:t>sudaryt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prast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u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effects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1BE30E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5247.325</w:t>
      </w:r>
    </w:p>
    <w:p w14:paraId="1867FE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model_gam2)</w:t>
      </w:r>
    </w:p>
    <w:p w14:paraId="68980E2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4651.725</w:t>
      </w:r>
    </w:p>
    <w:p w14:paraId="2C650D92" w14:textId="302C593E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predictorEffec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)</w:t>
      </w:r>
    </w:p>
    <w:p w14:paraId="3BC6747A" w14:textId="5C2C984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B038B19" wp14:editId="4D2D413D">
            <wp:extent cx="5334000" cy="426720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4F60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1444F4AA" w14:textId="71267A06" w:rsid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1FC0378" wp14:editId="120D7B90">
            <wp:extent cx="5334000" cy="426720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42CFE" w14:textId="307DA01A" w:rsidR="00DE30E1" w:rsidRDefault="00DE30E1" w:rsidP="00DE30E1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5E73D731" w14:textId="7075F594" w:rsidR="007D7D10" w:rsidRPr="007D7D10" w:rsidRDefault="007D7D10" w:rsidP="00DE30E1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>
        <w:rPr>
          <w:rFonts w:asciiTheme="majorHAnsi" w:hAnsiTheme="majorHAnsi" w:cstheme="majorHAnsi"/>
          <w:sz w:val="22"/>
          <w:szCs w:val="22"/>
        </w:rPr>
        <w:t xml:space="preserve">Kaip </w:t>
      </w:r>
      <w:proofErr w:type="spellStart"/>
      <w:r>
        <w:rPr>
          <w:rFonts w:asciiTheme="majorHAnsi" w:hAnsiTheme="majorHAnsi" w:cstheme="majorHAnsi"/>
          <w:sz w:val="22"/>
          <w:szCs w:val="22"/>
        </w:rPr>
        <w:t>pastebė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aėjusi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glodni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plain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u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ėtingesn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ąryš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g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prast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or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naudot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glodniej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splaina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pasirinkta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naudo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stavim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ib</w:t>
      </w:r>
      <w:proofErr w:type="spellEnd"/>
      <w:r>
        <w:rPr>
          <w:rFonts w:asciiTheme="majorHAnsi" w:hAnsiTheme="majorHAnsi" w:cstheme="majorHAnsi"/>
          <w:sz w:val="22"/>
          <w:szCs w:val="22"/>
          <w:lang w:val="lt-LT"/>
        </w:rPr>
        <w:t>ę patikrinti, ar modelis tikrai nepersimokė ir įvertinti visų sudarytų modelių prognozavimo kokybę.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, kad tiek pagal vidutinę absoliučią paklaidą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Absolut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>), tiek matuojant vidutinę kvadratinę paklaidą (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Root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quar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,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u gauti žymiai geresni rezultatai (paklaidos daugiau nei dvigubai mažesnės lyginant su paprastu tiesiniu modeliu</w:t>
      </w:r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, apie 50% mažesnės lyginant su </w:t>
      </w:r>
      <w:proofErr w:type="spellStart"/>
      <w:r w:rsidR="005B7A4B">
        <w:rPr>
          <w:rFonts w:asciiTheme="majorHAnsi" w:hAnsiTheme="majorHAnsi" w:cstheme="majorHAnsi"/>
          <w:sz w:val="22"/>
          <w:szCs w:val="22"/>
          <w:lang w:val="lt-LT"/>
        </w:rPr>
        <w:t>polinominiu</w:t>
      </w:r>
      <w:proofErr w:type="spellEnd"/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 modeli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. Grafiškai modelių prognozės palygintos naudojant prognozuotų ir tikrų reikšmių sklaidos diagramas. Matoma, kad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ų gauta daug mažesnė sklaida aplink prognozuotos ir tikros reikšmės lygybės tiesę lyginant su kitais modeliais.</w:t>
      </w:r>
    </w:p>
    <w:p w14:paraId="346AC89E" w14:textId="3068757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Nor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udo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ej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</w:t>
      </w:r>
      <w:proofErr w:type="spellEnd"/>
      <w:r w:rsidRPr="00A87C57">
        <w:rPr>
          <w:rStyle w:val="CommentTok"/>
          <w:sz w:val="18"/>
          <w:szCs w:val="18"/>
        </w:rPr>
        <w:t xml:space="preserve">,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ę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tikrina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ažku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buv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daryt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laid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kr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persimokė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yardstick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mutate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AttributeTok"/>
          <w:sz w:val="18"/>
          <w:szCs w:val="18"/>
        </w:rPr>
        <w:t>predicted_baseline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polynomia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,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gam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model_gam2,concrete_test)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set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metric_se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mse,ma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baseline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F9F2B5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lastRenderedPageBreak/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11.1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8.79</w:t>
      </w:r>
    </w:p>
    <w:p w14:paraId="184E8F8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8E62A9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9.08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6.76</w:t>
      </w:r>
    </w:p>
    <w:p w14:paraId="50FD44F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F4C7F1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.metric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5.47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4.28</w:t>
      </w:r>
    </w:p>
    <w:p w14:paraId="54B485B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MAE,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RMSE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gam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unam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eresn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zultata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ognoz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NormalTok"/>
          <w:sz w:val="18"/>
          <w:szCs w:val="18"/>
        </w:rPr>
        <w:t>predicted_polynomial,predicted_baseline</w:t>
      </w:r>
      <w:proofErr w:type="spellEnd"/>
      <w:r w:rsidRPr="00A87C57">
        <w:rPr>
          <w:rStyle w:val="NormalTok"/>
          <w:sz w:val="18"/>
          <w:szCs w:val="18"/>
        </w:rPr>
        <w:t xml:space="preserve">)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strength, valu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abline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colo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red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siz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loatTok"/>
          <w:sz w:val="18"/>
          <w:szCs w:val="18"/>
        </w:rPr>
        <w:t>1.25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labs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x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Actu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y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Predicted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6DC80572" w14:textId="0B8184CE" w:rsidR="00297656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Fonts w:asciiTheme="majorHAnsi" w:eastAsiaTheme="majorEastAsia" w:hAnsiTheme="majorHAnsi" w:cstheme="majorHAnsi"/>
          <w:noProof/>
          <w:sz w:val="22"/>
          <w:szCs w:val="22"/>
        </w:rPr>
        <w:lastRenderedPageBreak/>
        <w:drawing>
          <wp:inline distT="0" distB="0" distL="0" distR="0" wp14:anchorId="280A9ABE" wp14:editId="32809FDC">
            <wp:extent cx="5943600" cy="3714750"/>
            <wp:effectExtent l="0" t="0" r="0" b="0"/>
            <wp:docPr id="50" name="Paveikslėlis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aveikslėlis 5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8A10" w14:textId="77777777" w:rsidR="00DE1D40" w:rsidRPr="00274762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351406E9" w14:textId="64004395" w:rsidR="005B7A4B" w:rsidRDefault="00A72509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Atlik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ir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aliz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tiesišk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iklaus</w:t>
      </w:r>
      <w:r w:rsidR="005B7A4B">
        <w:rPr>
          <w:rStyle w:val="VerbatimChar"/>
          <w:rFonts w:asciiTheme="majorHAnsi" w:hAnsiTheme="majorHAnsi" w:cstheme="majorHAnsi"/>
          <w:szCs w:val="22"/>
        </w:rPr>
        <w:t>y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jo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išinį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udaranči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edžiag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aprast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ū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EB19C1E" w14:textId="4663DA94" w:rsidR="005B7A4B" w:rsidRDefault="005B7A4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Siekiant turėti palyginamąjį modelį sudarytas paprastas tiesinės regresijos modeli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. Kaip vienas iš būdų pagerinti tiesinį modelį buvo pasirinkta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ė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a į modelį įtraukiant antruosius laipsnius tų kintamųjų, kuriuose pagal diagnostinius grafikus rasta tiesinės regresijos modelio nepanaudotos informacijos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Pasitelkiant modelių grafines modelių diagnostikas ir statistinius testus antru modeliu gauti geresni rezultatai.</w:t>
      </w:r>
    </w:p>
    <w:p w14:paraId="1036B54B" w14:textId="0CF9518A" w:rsidR="005B7A4B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Paskutinis s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apibendrintas adityvus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regresijos 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, naudojantis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glodniuosius</w:t>
      </w:r>
      <w:proofErr w:type="spellEnd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splainus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Parinkus didesnį mazgų skaičių modelio diagnostikose beveik nerasta nukrypimų. V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iso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tos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 statistišk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</w:t>
      </w:r>
    </w:p>
    <w:p w14:paraId="5909A12C" w14:textId="2A584D79" w:rsidR="005B7A4B" w:rsidRPr="004D27D0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T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>estavimo aib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ė panaudota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 įvertinti modelių gebėjimą prognozuoti 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reikšme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G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eriausi rezultatai gauti naudojant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(paklaidos daugiau nei dvigubai mažesnės už tiesinį ir apie 50% mažesnės už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į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)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, todėl daroma išvada, kad šis modelis </w:t>
      </w:r>
      <w:r w:rsidR="00010C84">
        <w:rPr>
          <w:rStyle w:val="VerbatimChar"/>
          <w:rFonts w:asciiTheme="majorHAnsi" w:hAnsiTheme="majorHAnsi" w:cstheme="majorHAnsi"/>
          <w:szCs w:val="22"/>
          <w:lang w:val="lt-LT"/>
        </w:rPr>
        <w:t>yra labiau tinkamas prognozuoti betono stiprį, lyginant su kitais dviem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361F191C" w14:textId="1375C948" w:rsidR="00010C84" w:rsidRDefault="00010C84">
      <w:pPr>
        <w:rPr>
          <w:rFonts w:asciiTheme="majorHAnsi" w:eastAsiaTheme="majorEastAsia" w:hAnsiTheme="majorHAnsi" w:cstheme="majorHAnsi"/>
          <w:b/>
          <w:bCs/>
          <w:color w:val="000000"/>
          <w:sz w:val="18"/>
          <w:szCs w:val="18"/>
        </w:rPr>
      </w:pPr>
      <w:r>
        <w:rPr>
          <w:rFonts w:cstheme="majorHAnsi"/>
          <w:color w:val="000000"/>
          <w:sz w:val="18"/>
          <w:szCs w:val="18"/>
        </w:rPr>
        <w:br w:type="page"/>
      </w:r>
    </w:p>
    <w:p w14:paraId="30CDE75D" w14:textId="52044E27" w:rsidR="00010C84" w:rsidRPr="00A87C57" w:rsidRDefault="00010C84" w:rsidP="00010C84">
      <w:pP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</w:pPr>
      <w:bookmarkStart w:id="6" w:name="_Toc102772207"/>
      <w: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lastRenderedPageBreak/>
        <w:t>2</w:t>
      </w:r>
      <w:r w:rsidRPr="00A87C57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. Naudojant</w:t>
      </w:r>
      <w: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Python</w:t>
      </w:r>
      <w:bookmarkEnd w:id="6"/>
      <w:proofErr w:type="spellEnd"/>
    </w:p>
    <w:p w14:paraId="28B78807" w14:textId="77777777" w:rsidR="0010700D" w:rsidRPr="007130ED" w:rsidRDefault="0010700D" w:rsidP="007130ED">
      <w:pPr>
        <w:pStyle w:val="Antrat2"/>
        <w:rPr>
          <w:rFonts w:cstheme="majorHAnsi"/>
          <w:color w:val="000000"/>
          <w:sz w:val="18"/>
          <w:szCs w:val="18"/>
        </w:rPr>
      </w:pPr>
    </w:p>
    <w:sectPr w:rsidR="0010700D" w:rsidRPr="007130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E5CF7" w14:textId="77777777" w:rsidR="0035726E" w:rsidRDefault="0035726E">
      <w:pPr>
        <w:spacing w:after="0"/>
      </w:pPr>
      <w:r>
        <w:separator/>
      </w:r>
    </w:p>
  </w:endnote>
  <w:endnote w:type="continuationSeparator" w:id="0">
    <w:p w14:paraId="5673FB88" w14:textId="77777777" w:rsidR="0035726E" w:rsidRDefault="003572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858B" w14:textId="77777777" w:rsidR="0035726E" w:rsidRDefault="0035726E">
      <w:r>
        <w:separator/>
      </w:r>
    </w:p>
  </w:footnote>
  <w:footnote w:type="continuationSeparator" w:id="0">
    <w:p w14:paraId="7E333396" w14:textId="77777777" w:rsidR="0035726E" w:rsidRDefault="003572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7902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10C84"/>
    <w:rsid w:val="0004069C"/>
    <w:rsid w:val="000625AF"/>
    <w:rsid w:val="00063B09"/>
    <w:rsid w:val="0007074D"/>
    <w:rsid w:val="000A3A1E"/>
    <w:rsid w:val="000B6104"/>
    <w:rsid w:val="000C44FA"/>
    <w:rsid w:val="0010700D"/>
    <w:rsid w:val="00132AAD"/>
    <w:rsid w:val="00135425"/>
    <w:rsid w:val="00143E8E"/>
    <w:rsid w:val="00163EEE"/>
    <w:rsid w:val="0018360C"/>
    <w:rsid w:val="00193256"/>
    <w:rsid w:val="001A531B"/>
    <w:rsid w:val="001C3A79"/>
    <w:rsid w:val="001D0FBF"/>
    <w:rsid w:val="001D6A36"/>
    <w:rsid w:val="001E218B"/>
    <w:rsid w:val="001E2FC3"/>
    <w:rsid w:val="001E6907"/>
    <w:rsid w:val="00207074"/>
    <w:rsid w:val="00207884"/>
    <w:rsid w:val="00214DB4"/>
    <w:rsid w:val="00232774"/>
    <w:rsid w:val="00241F1F"/>
    <w:rsid w:val="002447B7"/>
    <w:rsid w:val="00244AC1"/>
    <w:rsid w:val="00246C5B"/>
    <w:rsid w:val="0025086B"/>
    <w:rsid w:val="0027297F"/>
    <w:rsid w:val="00274762"/>
    <w:rsid w:val="00276E02"/>
    <w:rsid w:val="00280C36"/>
    <w:rsid w:val="00296267"/>
    <w:rsid w:val="00297656"/>
    <w:rsid w:val="002D4579"/>
    <w:rsid w:val="002F0F5B"/>
    <w:rsid w:val="002F3D74"/>
    <w:rsid w:val="002F3E8D"/>
    <w:rsid w:val="002F6A22"/>
    <w:rsid w:val="00322800"/>
    <w:rsid w:val="00337F81"/>
    <w:rsid w:val="0035726E"/>
    <w:rsid w:val="00362374"/>
    <w:rsid w:val="003807A4"/>
    <w:rsid w:val="00395ECD"/>
    <w:rsid w:val="003B0FBB"/>
    <w:rsid w:val="003B6E0F"/>
    <w:rsid w:val="003C6998"/>
    <w:rsid w:val="003D2B1D"/>
    <w:rsid w:val="003E45F4"/>
    <w:rsid w:val="0040586D"/>
    <w:rsid w:val="0041449C"/>
    <w:rsid w:val="004305A3"/>
    <w:rsid w:val="00431FAB"/>
    <w:rsid w:val="0043777A"/>
    <w:rsid w:val="00492B9A"/>
    <w:rsid w:val="004A332A"/>
    <w:rsid w:val="004C06D0"/>
    <w:rsid w:val="004C2659"/>
    <w:rsid w:val="004D27D0"/>
    <w:rsid w:val="00501BDB"/>
    <w:rsid w:val="00515B34"/>
    <w:rsid w:val="00530A22"/>
    <w:rsid w:val="0053394F"/>
    <w:rsid w:val="00536755"/>
    <w:rsid w:val="005519AB"/>
    <w:rsid w:val="005573D8"/>
    <w:rsid w:val="005B7A4B"/>
    <w:rsid w:val="005D3CFB"/>
    <w:rsid w:val="005E2DF8"/>
    <w:rsid w:val="005F1097"/>
    <w:rsid w:val="00602A65"/>
    <w:rsid w:val="00604584"/>
    <w:rsid w:val="00611573"/>
    <w:rsid w:val="006315E8"/>
    <w:rsid w:val="00642E56"/>
    <w:rsid w:val="006501A1"/>
    <w:rsid w:val="00663675"/>
    <w:rsid w:val="00665C82"/>
    <w:rsid w:val="006775F9"/>
    <w:rsid w:val="006A3D8B"/>
    <w:rsid w:val="006A540C"/>
    <w:rsid w:val="006B3466"/>
    <w:rsid w:val="006F44F1"/>
    <w:rsid w:val="007130ED"/>
    <w:rsid w:val="00725078"/>
    <w:rsid w:val="00740B0E"/>
    <w:rsid w:val="00742B03"/>
    <w:rsid w:val="00745BE5"/>
    <w:rsid w:val="00772018"/>
    <w:rsid w:val="0077750B"/>
    <w:rsid w:val="00780CDC"/>
    <w:rsid w:val="00793B32"/>
    <w:rsid w:val="007C56FC"/>
    <w:rsid w:val="007C7440"/>
    <w:rsid w:val="007D2A19"/>
    <w:rsid w:val="007D35E3"/>
    <w:rsid w:val="007D660E"/>
    <w:rsid w:val="007D7D10"/>
    <w:rsid w:val="007E3A90"/>
    <w:rsid w:val="007F364E"/>
    <w:rsid w:val="00802F63"/>
    <w:rsid w:val="00805516"/>
    <w:rsid w:val="0082103A"/>
    <w:rsid w:val="00836796"/>
    <w:rsid w:val="00844728"/>
    <w:rsid w:val="00846AE1"/>
    <w:rsid w:val="0085152E"/>
    <w:rsid w:val="00851DCC"/>
    <w:rsid w:val="00867611"/>
    <w:rsid w:val="0087103C"/>
    <w:rsid w:val="00876441"/>
    <w:rsid w:val="008838C0"/>
    <w:rsid w:val="00884C5B"/>
    <w:rsid w:val="00887ED2"/>
    <w:rsid w:val="00893EB6"/>
    <w:rsid w:val="008A5FDA"/>
    <w:rsid w:val="008B23C6"/>
    <w:rsid w:val="008B7E78"/>
    <w:rsid w:val="008C38F9"/>
    <w:rsid w:val="00907C6D"/>
    <w:rsid w:val="00924F55"/>
    <w:rsid w:val="00961016"/>
    <w:rsid w:val="0098520B"/>
    <w:rsid w:val="00986F25"/>
    <w:rsid w:val="00987467"/>
    <w:rsid w:val="009B2D75"/>
    <w:rsid w:val="009B4D3C"/>
    <w:rsid w:val="009D662E"/>
    <w:rsid w:val="009E5763"/>
    <w:rsid w:val="009E7FB4"/>
    <w:rsid w:val="00A27FC7"/>
    <w:rsid w:val="00A450EA"/>
    <w:rsid w:val="00A716CE"/>
    <w:rsid w:val="00A71B96"/>
    <w:rsid w:val="00A72509"/>
    <w:rsid w:val="00A72DE2"/>
    <w:rsid w:val="00A81E8F"/>
    <w:rsid w:val="00A82561"/>
    <w:rsid w:val="00A875F9"/>
    <w:rsid w:val="00A87C57"/>
    <w:rsid w:val="00A92E94"/>
    <w:rsid w:val="00AC103D"/>
    <w:rsid w:val="00AF5342"/>
    <w:rsid w:val="00B20CD3"/>
    <w:rsid w:val="00B21CA7"/>
    <w:rsid w:val="00B24520"/>
    <w:rsid w:val="00B556AB"/>
    <w:rsid w:val="00B60B02"/>
    <w:rsid w:val="00B76830"/>
    <w:rsid w:val="00B844A3"/>
    <w:rsid w:val="00B8568C"/>
    <w:rsid w:val="00B95618"/>
    <w:rsid w:val="00BA06A8"/>
    <w:rsid w:val="00BB74F3"/>
    <w:rsid w:val="00BD5D07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B49A1"/>
    <w:rsid w:val="00DC0D3B"/>
    <w:rsid w:val="00DC69ED"/>
    <w:rsid w:val="00DE1D40"/>
    <w:rsid w:val="00DE30E1"/>
    <w:rsid w:val="00E15C6F"/>
    <w:rsid w:val="00E54E0C"/>
    <w:rsid w:val="00E960DE"/>
    <w:rsid w:val="00EA16D3"/>
    <w:rsid w:val="00EB0136"/>
    <w:rsid w:val="00EC69E2"/>
    <w:rsid w:val="00EE0FF5"/>
    <w:rsid w:val="00EF31E7"/>
    <w:rsid w:val="00F3438B"/>
    <w:rsid w:val="00F56051"/>
    <w:rsid w:val="00F60B8E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010C84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concrete+compressive+strength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8</TotalTime>
  <Pages>26</Pages>
  <Words>2915</Words>
  <Characters>16616</Characters>
  <Application>Microsoft Office Word</Application>
  <DocSecurity>0</DocSecurity>
  <Lines>138</Lines>
  <Paragraphs>3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19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128</cp:revision>
  <cp:lastPrinted>2022-03-30T11:50:00Z</cp:lastPrinted>
  <dcterms:created xsi:type="dcterms:W3CDTF">2022-03-25T15:29:00Z</dcterms:created>
  <dcterms:modified xsi:type="dcterms:W3CDTF">2022-05-0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